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642.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8,232.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939,93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9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36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2.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9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5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79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3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6,060,198.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4.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060,34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99,348.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4,366.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6,483.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7,225.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4,530.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84,4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8,07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164.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814.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7,55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7,517.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3,77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5,424.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42,532.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XhCn7y9hRyYbazt1RrrzakEzF+Q=" w:salt="OuHlalAHxhh1n+qzFGrri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30AC66CC"/>
    <w:rsid w:val="315B0AB8"/>
    <w:rsid w:val="33C40040"/>
    <w:rsid w:val="342153CB"/>
    <w:rsid w:val="34296D79"/>
    <w:rsid w:val="38D97024"/>
    <w:rsid w:val="38E926E9"/>
    <w:rsid w:val="3D320D98"/>
    <w:rsid w:val="401A24C9"/>
    <w:rsid w:val="4264087B"/>
    <w:rsid w:val="42FF6865"/>
    <w:rsid w:val="43F3566A"/>
    <w:rsid w:val="44FC1717"/>
    <w:rsid w:val="457A406E"/>
    <w:rsid w:val="466D0831"/>
    <w:rsid w:val="46CD3A39"/>
    <w:rsid w:val="47BD4D02"/>
    <w:rsid w:val="48E8631C"/>
    <w:rsid w:val="49D806A7"/>
    <w:rsid w:val="49FA15B3"/>
    <w:rsid w:val="4C81016B"/>
    <w:rsid w:val="4D870C30"/>
    <w:rsid w:val="4DC7164B"/>
    <w:rsid w:val="4FA4355A"/>
    <w:rsid w:val="4FA5278D"/>
    <w:rsid w:val="4FE31BB9"/>
    <w:rsid w:val="51366883"/>
    <w:rsid w:val="51A03B59"/>
    <w:rsid w:val="5794121C"/>
    <w:rsid w:val="57B47E4D"/>
    <w:rsid w:val="5E660FCE"/>
    <w:rsid w:val="62446D78"/>
    <w:rsid w:val="68DD4C01"/>
    <w:rsid w:val="6AF71159"/>
    <w:rsid w:val="6CB373DA"/>
    <w:rsid w:val="6F8C2174"/>
    <w:rsid w:val="705B15C4"/>
    <w:rsid w:val="71B723BB"/>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448</c:v>
                </c:pt>
                <c:pt idx="1">
                  <c:v>1.0448</c:v>
                </c:pt>
                <c:pt idx="2">
                  <c:v>1.0448</c:v>
                </c:pt>
                <c:pt idx="3">
                  <c:v>1.0457</c:v>
                </c:pt>
                <c:pt idx="4">
                  <c:v>1.046</c:v>
                </c:pt>
                <c:pt idx="5">
                  <c:v>1.0462</c:v>
                </c:pt>
                <c:pt idx="6">
                  <c:v>1.0464</c:v>
                </c:pt>
                <c:pt idx="7">
                  <c:v>1.0464</c:v>
                </c:pt>
                <c:pt idx="8">
                  <c:v>1.0464</c:v>
                </c:pt>
                <c:pt idx="9">
                  <c:v>1.047</c:v>
                </c:pt>
                <c:pt idx="10">
                  <c:v>1.0473</c:v>
                </c:pt>
                <c:pt idx="11">
                  <c:v>1.0476</c:v>
                </c:pt>
                <c:pt idx="12">
                  <c:v>1.0478</c:v>
                </c:pt>
                <c:pt idx="13">
                  <c:v>1.048</c:v>
                </c:pt>
                <c:pt idx="14">
                  <c:v>1.048</c:v>
                </c:pt>
                <c:pt idx="15">
                  <c:v>1.048</c:v>
                </c:pt>
                <c:pt idx="16">
                  <c:v>1.0486</c:v>
                </c:pt>
                <c:pt idx="17">
                  <c:v>1.0489</c:v>
                </c:pt>
                <c:pt idx="18">
                  <c:v>1.0491</c:v>
                </c:pt>
                <c:pt idx="19">
                  <c:v>1.0494</c:v>
                </c:pt>
                <c:pt idx="20">
                  <c:v>1.0497</c:v>
                </c:pt>
                <c:pt idx="21">
                  <c:v>1.0497</c:v>
                </c:pt>
                <c:pt idx="22">
                  <c:v>1.0497</c:v>
                </c:pt>
                <c:pt idx="23">
                  <c:v>1.0505</c:v>
                </c:pt>
                <c:pt idx="24">
                  <c:v>1.0507</c:v>
                </c:pt>
                <c:pt idx="25">
                  <c:v>1.0511</c:v>
                </c:pt>
                <c:pt idx="26">
                  <c:v>1.0512</c:v>
                </c:pt>
                <c:pt idx="27">
                  <c:v>1.0514</c:v>
                </c:pt>
                <c:pt idx="28">
                  <c:v>1.0514</c:v>
                </c:pt>
                <c:pt idx="29">
                  <c:v>1.0519</c:v>
                </c:pt>
                <c:pt idx="30">
                  <c:v>1.052</c:v>
                </c:pt>
                <c:pt idx="31">
                  <c:v>1.052</c:v>
                </c:pt>
                <c:pt idx="32">
                  <c:v>1.052</c:v>
                </c:pt>
                <c:pt idx="33">
                  <c:v>1.052</c:v>
                </c:pt>
                <c:pt idx="34">
                  <c:v>1.052</c:v>
                </c:pt>
                <c:pt idx="35">
                  <c:v>1.0519</c:v>
                </c:pt>
                <c:pt idx="36">
                  <c:v>1.0519</c:v>
                </c:pt>
                <c:pt idx="37">
                  <c:v>1.0536</c:v>
                </c:pt>
                <c:pt idx="38">
                  <c:v>1.0538</c:v>
                </c:pt>
                <c:pt idx="39">
                  <c:v>1.0541</c:v>
                </c:pt>
                <c:pt idx="40">
                  <c:v>1.0543</c:v>
                </c:pt>
                <c:pt idx="41">
                  <c:v>1.0544</c:v>
                </c:pt>
                <c:pt idx="42">
                  <c:v>1.0544</c:v>
                </c:pt>
                <c:pt idx="43">
                  <c:v>1.0544</c:v>
                </c:pt>
                <c:pt idx="44">
                  <c:v>1.0551</c:v>
                </c:pt>
                <c:pt idx="45">
                  <c:v>1.0553</c:v>
                </c:pt>
                <c:pt idx="46">
                  <c:v>1.0555</c:v>
                </c:pt>
                <c:pt idx="47">
                  <c:v>1.0556</c:v>
                </c:pt>
                <c:pt idx="48">
                  <c:v>1.0559</c:v>
                </c:pt>
                <c:pt idx="49">
                  <c:v>1.0559</c:v>
                </c:pt>
                <c:pt idx="50">
                  <c:v>1.0559</c:v>
                </c:pt>
                <c:pt idx="51">
                  <c:v>1.0566</c:v>
                </c:pt>
                <c:pt idx="52">
                  <c:v>1.0567</c:v>
                </c:pt>
                <c:pt idx="53">
                  <c:v>1.0569</c:v>
                </c:pt>
                <c:pt idx="54">
                  <c:v>1.0571</c:v>
                </c:pt>
                <c:pt idx="55">
                  <c:v>1.0573</c:v>
                </c:pt>
                <c:pt idx="56">
                  <c:v>1.0573</c:v>
                </c:pt>
                <c:pt idx="57">
                  <c:v>1.0573</c:v>
                </c:pt>
                <c:pt idx="58">
                  <c:v>1.0579</c:v>
                </c:pt>
                <c:pt idx="59">
                  <c:v>1.0582</c:v>
                </c:pt>
                <c:pt idx="60">
                  <c:v>1.0583</c:v>
                </c:pt>
                <c:pt idx="61">
                  <c:v>1.0585</c:v>
                </c:pt>
                <c:pt idx="62">
                  <c:v>1.0586</c:v>
                </c:pt>
                <c:pt idx="63">
                  <c:v>1.0586</c:v>
                </c:pt>
                <c:pt idx="64">
                  <c:v>1.0586</c:v>
                </c:pt>
                <c:pt idx="65">
                  <c:v>1.0593</c:v>
                </c:pt>
                <c:pt idx="66">
                  <c:v>1.0594</c:v>
                </c:pt>
                <c:pt idx="67">
                  <c:v>1.0596</c:v>
                </c:pt>
                <c:pt idx="68">
                  <c:v>1.0595</c:v>
                </c:pt>
                <c:pt idx="69">
                  <c:v>1.0595</c:v>
                </c:pt>
                <c:pt idx="70">
                  <c:v>1.0594</c:v>
                </c:pt>
                <c:pt idx="71">
                  <c:v>1.0594</c:v>
                </c:pt>
                <c:pt idx="72">
                  <c:v>1.0602</c:v>
                </c:pt>
                <c:pt idx="73">
                  <c:v>1.0603</c:v>
                </c:pt>
                <c:pt idx="74">
                  <c:v>1.0606</c:v>
                </c:pt>
                <c:pt idx="75">
                  <c:v>1.0609</c:v>
                </c:pt>
                <c:pt idx="76">
                  <c:v>1.0611</c:v>
                </c:pt>
                <c:pt idx="77">
                  <c:v>1.061</c:v>
                </c:pt>
                <c:pt idx="78">
                  <c:v>1.061</c:v>
                </c:pt>
                <c:pt idx="79">
                  <c:v>1.0618</c:v>
                </c:pt>
                <c:pt idx="80">
                  <c:v>1.0552</c:v>
                </c:pt>
                <c:pt idx="81">
                  <c:v>1.0553</c:v>
                </c:pt>
                <c:pt idx="82">
                  <c:v>1.0556</c:v>
                </c:pt>
                <c:pt idx="83">
                  <c:v>1.0559</c:v>
                </c:pt>
                <c:pt idx="84">
                  <c:v>1.0559</c:v>
                </c:pt>
                <c:pt idx="85">
                  <c:v>1.0558</c:v>
                </c:pt>
                <c:pt idx="86">
                  <c:v>1.0567</c:v>
                </c:pt>
                <c:pt idx="87">
                  <c:v>1.0569</c:v>
                </c:pt>
                <c:pt idx="88">
                  <c:v>1.0572</c:v>
                </c:pt>
                <c:pt idx="89">
                  <c:v>1.0621</c:v>
                </c:pt>
                <c:pt idx="90">
                  <c:v>1.0622</c:v>
                </c:pt>
                <c:pt idx="91">
                  <c:v>1.0622</c:v>
                </c:pt>
                <c:pt idx="92">
                  <c:v>1.0622</c:v>
                </c:pt>
                <c:pt idx="93">
                  <c:v>1.0622</c:v>
                </c:pt>
                <c:pt idx="94">
                  <c:v>1.0622</c:v>
                </c:pt>
                <c:pt idx="95">
                  <c:v>1.0634</c:v>
                </c:pt>
                <c:pt idx="96">
                  <c:v>1.0636</c:v>
                </c:pt>
                <c:pt idx="97">
                  <c:v>1.064</c:v>
                </c:pt>
                <c:pt idx="98">
                  <c:v>1.064</c:v>
                </c:pt>
                <c:pt idx="99">
                  <c:v>1.064</c:v>
                </c:pt>
                <c:pt idx="100">
                  <c:v>1.0649</c:v>
                </c:pt>
                <c:pt idx="101">
                  <c:v>1.0651</c:v>
                </c:pt>
                <c:pt idx="102">
                  <c:v>1.065</c:v>
                </c:pt>
                <c:pt idx="103">
                  <c:v>1.065</c:v>
                </c:pt>
                <c:pt idx="104">
                  <c:v>1.0652</c:v>
                </c:pt>
                <c:pt idx="105">
                  <c:v>1.0652</c:v>
                </c:pt>
                <c:pt idx="106">
                  <c:v>1.0652</c:v>
                </c:pt>
                <c:pt idx="107">
                  <c:v>1.0655</c:v>
                </c:pt>
                <c:pt idx="108">
                  <c:v>1.0657</c:v>
                </c:pt>
                <c:pt idx="109">
                  <c:v>1.0658</c:v>
                </c:pt>
                <c:pt idx="110">
                  <c:v>1.0657</c:v>
                </c:pt>
                <c:pt idx="111">
                  <c:v>1.0661</c:v>
                </c:pt>
                <c:pt idx="112">
                  <c:v>1.0661</c:v>
                </c:pt>
                <c:pt idx="113">
                  <c:v>1.066</c:v>
                </c:pt>
                <c:pt idx="114">
                  <c:v>1.0668</c:v>
                </c:pt>
                <c:pt idx="115">
                  <c:v>1.0672</c:v>
                </c:pt>
                <c:pt idx="116">
                  <c:v>1.0673</c:v>
                </c:pt>
                <c:pt idx="117">
                  <c:v>1.0674</c:v>
                </c:pt>
                <c:pt idx="118">
                  <c:v>1.068</c:v>
                </c:pt>
                <c:pt idx="119">
                  <c:v>1.0681</c:v>
                </c:pt>
                <c:pt idx="120">
                  <c:v>1.0681</c:v>
                </c:pt>
                <c:pt idx="121">
                  <c:v>1.0681</c:v>
                </c:pt>
                <c:pt idx="122">
                  <c:v>1.0681</c:v>
                </c:pt>
                <c:pt idx="123">
                  <c:v>1.0681</c:v>
                </c:pt>
                <c:pt idx="124">
                  <c:v>1.0692</c:v>
                </c:pt>
                <c:pt idx="125">
                  <c:v>1.0692</c:v>
                </c:pt>
                <c:pt idx="126">
                  <c:v>1.0692</c:v>
                </c:pt>
                <c:pt idx="127">
                  <c:v>1.0691</c:v>
                </c:pt>
                <c:pt idx="128">
                  <c:v>1.0696</c:v>
                </c:pt>
                <c:pt idx="129">
                  <c:v>1.0699</c:v>
                </c:pt>
                <c:pt idx="130">
                  <c:v>1.0694</c:v>
                </c:pt>
                <c:pt idx="131">
                  <c:v>1.0696</c:v>
                </c:pt>
                <c:pt idx="132">
                  <c:v>1.0699</c:v>
                </c:pt>
                <c:pt idx="133">
                  <c:v>1.0699</c:v>
                </c:pt>
                <c:pt idx="134">
                  <c:v>1.0699</c:v>
                </c:pt>
                <c:pt idx="135">
                  <c:v>1.0705</c:v>
                </c:pt>
                <c:pt idx="136">
                  <c:v>1.071</c:v>
                </c:pt>
                <c:pt idx="137">
                  <c:v>1.0714</c:v>
                </c:pt>
                <c:pt idx="138">
                  <c:v>1.0718</c:v>
                </c:pt>
                <c:pt idx="139">
                  <c:v>1.0721</c:v>
                </c:pt>
                <c:pt idx="140">
                  <c:v>1.0721</c:v>
                </c:pt>
                <c:pt idx="141">
                  <c:v>1.072</c:v>
                </c:pt>
                <c:pt idx="142">
                  <c:v>1.0729</c:v>
                </c:pt>
                <c:pt idx="143">
                  <c:v>1.073</c:v>
                </c:pt>
                <c:pt idx="144">
                  <c:v>1.0732</c:v>
                </c:pt>
                <c:pt idx="145">
                  <c:v>1.0737</c:v>
                </c:pt>
                <c:pt idx="146">
                  <c:v>1.0739</c:v>
                </c:pt>
                <c:pt idx="147">
                  <c:v>1.0738</c:v>
                </c:pt>
                <c:pt idx="148">
                  <c:v>1.0738</c:v>
                </c:pt>
                <c:pt idx="149">
                  <c:v>1.0743</c:v>
                </c:pt>
                <c:pt idx="150">
                  <c:v>1.0742</c:v>
                </c:pt>
                <c:pt idx="151">
                  <c:v>1.0738</c:v>
                </c:pt>
                <c:pt idx="152">
                  <c:v>1.0737</c:v>
                </c:pt>
                <c:pt idx="153">
                  <c:v>1.0736</c:v>
                </c:pt>
                <c:pt idx="154">
                  <c:v>1.0736</c:v>
                </c:pt>
                <c:pt idx="155">
                  <c:v>1.0736</c:v>
                </c:pt>
                <c:pt idx="156">
                  <c:v>1.0742</c:v>
                </c:pt>
                <c:pt idx="157">
                  <c:v>1.074</c:v>
                </c:pt>
                <c:pt idx="158">
                  <c:v>1.074</c:v>
                </c:pt>
                <c:pt idx="159">
                  <c:v>1.0742</c:v>
                </c:pt>
                <c:pt idx="160">
                  <c:v>1.0745</c:v>
                </c:pt>
                <c:pt idx="161">
                  <c:v>1.0745</c:v>
                </c:pt>
                <c:pt idx="162">
                  <c:v>1.0744</c:v>
                </c:pt>
                <c:pt idx="163">
                  <c:v>1.075</c:v>
                </c:pt>
                <c:pt idx="164">
                  <c:v>1.0741</c:v>
                </c:pt>
                <c:pt idx="165">
                  <c:v>1.0738</c:v>
                </c:pt>
                <c:pt idx="166">
                  <c:v>1.0741</c:v>
                </c:pt>
                <c:pt idx="167">
                  <c:v>1.0744</c:v>
                </c:pt>
                <c:pt idx="168">
                  <c:v>1.0744</c:v>
                </c:pt>
                <c:pt idx="169">
                  <c:v>1.0744</c:v>
                </c:pt>
                <c:pt idx="170">
                  <c:v>1.0752</c:v>
                </c:pt>
                <c:pt idx="171">
                  <c:v>1.0753</c:v>
                </c:pt>
                <c:pt idx="172">
                  <c:v>1.0756</c:v>
                </c:pt>
                <c:pt idx="173">
                  <c:v>1.076</c:v>
                </c:pt>
                <c:pt idx="174">
                  <c:v>1.0787</c:v>
                </c:pt>
                <c:pt idx="175">
                  <c:v>1.0787</c:v>
                </c:pt>
                <c:pt idx="176">
                  <c:v>1.0787</c:v>
                </c:pt>
                <c:pt idx="177">
                  <c:v>1.0792</c:v>
                </c:pt>
                <c:pt idx="178">
                  <c:v>1.0793</c:v>
                </c:pt>
                <c:pt idx="179">
                  <c:v>1.0796</c:v>
                </c:pt>
                <c:pt idx="180">
                  <c:v>1.079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861408882082859</c:v>
                </c:pt>
                <c:pt idx="4">
                  <c:v>0.0011485451761104</c:v>
                </c:pt>
                <c:pt idx="5">
                  <c:v>0.00133996937212877</c:v>
                </c:pt>
                <c:pt idx="6">
                  <c:v>0.00153139356814713</c:v>
                </c:pt>
                <c:pt idx="7">
                  <c:v>0.00153139356814713</c:v>
                </c:pt>
                <c:pt idx="8">
                  <c:v>0.00153139356814713</c:v>
                </c:pt>
                <c:pt idx="9">
                  <c:v>0.00210566615620222</c:v>
                </c:pt>
                <c:pt idx="10">
                  <c:v>0.00239280245022955</c:v>
                </c:pt>
                <c:pt idx="11">
                  <c:v>0.00267993874425732</c:v>
                </c:pt>
                <c:pt idx="12">
                  <c:v>0.00287136294027568</c:v>
                </c:pt>
                <c:pt idx="13">
                  <c:v>0.00306278713629404</c:v>
                </c:pt>
                <c:pt idx="14">
                  <c:v>0.00306278713629404</c:v>
                </c:pt>
                <c:pt idx="15">
                  <c:v>0.00306278713629404</c:v>
                </c:pt>
                <c:pt idx="16">
                  <c:v>0.00363705972434913</c:v>
                </c:pt>
                <c:pt idx="17">
                  <c:v>0.00392419601837668</c:v>
                </c:pt>
                <c:pt idx="18">
                  <c:v>0.00411562021439504</c:v>
                </c:pt>
                <c:pt idx="19">
                  <c:v>0.00440275650842281</c:v>
                </c:pt>
                <c:pt idx="20">
                  <c:v>0.00468989280245036</c:v>
                </c:pt>
                <c:pt idx="21">
                  <c:v>0.00468989280245036</c:v>
                </c:pt>
                <c:pt idx="22">
                  <c:v>0.00468989280245036</c:v>
                </c:pt>
                <c:pt idx="23">
                  <c:v>0.00545558958652381</c:v>
                </c:pt>
                <c:pt idx="24">
                  <c:v>0.00564701378254218</c:v>
                </c:pt>
                <c:pt idx="25">
                  <c:v>0.0060298621745789</c:v>
                </c:pt>
                <c:pt idx="26">
                  <c:v>0.00612557427258809</c:v>
                </c:pt>
                <c:pt idx="27">
                  <c:v>0.00631699846860645</c:v>
                </c:pt>
                <c:pt idx="28">
                  <c:v>0.00631699846860645</c:v>
                </c:pt>
                <c:pt idx="29">
                  <c:v>0.00679555895865258</c:v>
                </c:pt>
                <c:pt idx="30">
                  <c:v>0.00689127105666176</c:v>
                </c:pt>
                <c:pt idx="31">
                  <c:v>0.00689127105666176</c:v>
                </c:pt>
                <c:pt idx="32">
                  <c:v>0.00689127105666176</c:v>
                </c:pt>
                <c:pt idx="33">
                  <c:v>0.00689127105666176</c:v>
                </c:pt>
                <c:pt idx="34">
                  <c:v>0.00689127105666176</c:v>
                </c:pt>
                <c:pt idx="35">
                  <c:v>0.00679555895865258</c:v>
                </c:pt>
                <c:pt idx="36">
                  <c:v>0.00679555895865258</c:v>
                </c:pt>
                <c:pt idx="37">
                  <c:v>0.00842266462480867</c:v>
                </c:pt>
                <c:pt idx="38">
                  <c:v>0.00861408882082704</c:v>
                </c:pt>
                <c:pt idx="39">
                  <c:v>0.00890122511485458</c:v>
                </c:pt>
                <c:pt idx="40">
                  <c:v>0.00909264931087295</c:v>
                </c:pt>
                <c:pt idx="41">
                  <c:v>0.00918836140888213</c:v>
                </c:pt>
                <c:pt idx="42">
                  <c:v>0.00918836140888213</c:v>
                </c:pt>
                <c:pt idx="43">
                  <c:v>0.00918836140888213</c:v>
                </c:pt>
                <c:pt idx="44">
                  <c:v>0.0098583460949464</c:v>
                </c:pt>
                <c:pt idx="45">
                  <c:v>0.0100497702909648</c:v>
                </c:pt>
                <c:pt idx="46">
                  <c:v>0.0102411944869834</c:v>
                </c:pt>
                <c:pt idx="47">
                  <c:v>0.0103369065849925</c:v>
                </c:pt>
                <c:pt idx="48">
                  <c:v>0.0106240428790201</c:v>
                </c:pt>
                <c:pt idx="49">
                  <c:v>0.0106240428790201</c:v>
                </c:pt>
                <c:pt idx="50">
                  <c:v>0.0106240428790201</c:v>
                </c:pt>
                <c:pt idx="51">
                  <c:v>0.0112940275650844</c:v>
                </c:pt>
                <c:pt idx="52">
                  <c:v>0.0113897396630935</c:v>
                </c:pt>
                <c:pt idx="53">
                  <c:v>0.0115811638591119</c:v>
                </c:pt>
                <c:pt idx="54">
                  <c:v>0.01177258805513</c:v>
                </c:pt>
                <c:pt idx="55">
                  <c:v>0.0119640122511484</c:v>
                </c:pt>
                <c:pt idx="56">
                  <c:v>0.0119640122511484</c:v>
                </c:pt>
                <c:pt idx="57">
                  <c:v>0.0119640122511484</c:v>
                </c:pt>
                <c:pt idx="58">
                  <c:v>0.0125382848392037</c:v>
                </c:pt>
                <c:pt idx="59">
                  <c:v>0.0128254211332313</c:v>
                </c:pt>
                <c:pt idx="60">
                  <c:v>0.0129211332312404</c:v>
                </c:pt>
                <c:pt idx="61">
                  <c:v>0.0131125574272588</c:v>
                </c:pt>
                <c:pt idx="62">
                  <c:v>0.013208269525268</c:v>
                </c:pt>
                <c:pt idx="63">
                  <c:v>0.013208269525268</c:v>
                </c:pt>
                <c:pt idx="64">
                  <c:v>0.013208269525268</c:v>
                </c:pt>
                <c:pt idx="65">
                  <c:v>0.0138782542113323</c:v>
                </c:pt>
                <c:pt idx="66">
                  <c:v>0.0139739663093414</c:v>
                </c:pt>
                <c:pt idx="67">
                  <c:v>0.01416539050536</c:v>
                </c:pt>
                <c:pt idx="68">
                  <c:v>0.0140696784073508</c:v>
                </c:pt>
                <c:pt idx="69">
                  <c:v>0.0140696784073508</c:v>
                </c:pt>
                <c:pt idx="70">
                  <c:v>0.0139739663093414</c:v>
                </c:pt>
                <c:pt idx="71">
                  <c:v>0.0139739663093414</c:v>
                </c:pt>
                <c:pt idx="72">
                  <c:v>0.0147396630934151</c:v>
                </c:pt>
                <c:pt idx="73">
                  <c:v>0.0148353751914243</c:v>
                </c:pt>
                <c:pt idx="74">
                  <c:v>0.0151225114854519</c:v>
                </c:pt>
                <c:pt idx="75">
                  <c:v>0.0154096477794794</c:v>
                </c:pt>
                <c:pt idx="76">
                  <c:v>0.0156010719754978</c:v>
                </c:pt>
                <c:pt idx="77">
                  <c:v>0.0155053598774886</c:v>
                </c:pt>
                <c:pt idx="78">
                  <c:v>0.0155053598774886</c:v>
                </c:pt>
                <c:pt idx="79">
                  <c:v>0.016271056661562</c:v>
                </c:pt>
                <c:pt idx="80">
                  <c:v>0.00995405819295558</c:v>
                </c:pt>
                <c:pt idx="81">
                  <c:v>0.0100497702909648</c:v>
                </c:pt>
                <c:pt idx="82">
                  <c:v>0.0103369065849925</c:v>
                </c:pt>
                <c:pt idx="83">
                  <c:v>0.0106240428790201</c:v>
                </c:pt>
                <c:pt idx="84">
                  <c:v>0.0106240428790201</c:v>
                </c:pt>
                <c:pt idx="85">
                  <c:v>0.0105283307810109</c:v>
                </c:pt>
                <c:pt idx="86">
                  <c:v>0.0113897396630935</c:v>
                </c:pt>
                <c:pt idx="87">
                  <c:v>0.0115811638591119</c:v>
                </c:pt>
                <c:pt idx="88">
                  <c:v>0.0118683001531392</c:v>
                </c:pt>
                <c:pt idx="89">
                  <c:v>0.0165581929555896</c:v>
                </c:pt>
                <c:pt idx="90">
                  <c:v>0.0166539050535988</c:v>
                </c:pt>
                <c:pt idx="91">
                  <c:v>0.0166539050535988</c:v>
                </c:pt>
                <c:pt idx="92">
                  <c:v>0.0166539050535988</c:v>
                </c:pt>
                <c:pt idx="93">
                  <c:v>0.0166539050535988</c:v>
                </c:pt>
                <c:pt idx="94">
                  <c:v>0.0166539050535988</c:v>
                </c:pt>
                <c:pt idx="95">
                  <c:v>0.0178024502297089</c:v>
                </c:pt>
                <c:pt idx="96">
                  <c:v>0.0179938744257275</c:v>
                </c:pt>
                <c:pt idx="97">
                  <c:v>0.0183767228177643</c:v>
                </c:pt>
                <c:pt idx="98">
                  <c:v>0.0183767228177643</c:v>
                </c:pt>
                <c:pt idx="99">
                  <c:v>0.0183767228177643</c:v>
                </c:pt>
                <c:pt idx="100">
                  <c:v>0.0192381316998469</c:v>
                </c:pt>
                <c:pt idx="101">
                  <c:v>0.0194295558958653</c:v>
                </c:pt>
                <c:pt idx="102">
                  <c:v>0.0193338437978561</c:v>
                </c:pt>
                <c:pt idx="103">
                  <c:v>0.0193338437978561</c:v>
                </c:pt>
                <c:pt idx="104">
                  <c:v>0.0195252679938744</c:v>
                </c:pt>
                <c:pt idx="105">
                  <c:v>0.0195252679938744</c:v>
                </c:pt>
                <c:pt idx="106">
                  <c:v>0.0195252679938744</c:v>
                </c:pt>
                <c:pt idx="107">
                  <c:v>0.019812404287902</c:v>
                </c:pt>
                <c:pt idx="108">
                  <c:v>0.0200038284839206</c:v>
                </c:pt>
                <c:pt idx="109">
                  <c:v>0.0200995405819298</c:v>
                </c:pt>
                <c:pt idx="110">
                  <c:v>0.0200038284839206</c:v>
                </c:pt>
                <c:pt idx="111">
                  <c:v>0.0203866768759573</c:v>
                </c:pt>
                <c:pt idx="112">
                  <c:v>0.0203866768759573</c:v>
                </c:pt>
                <c:pt idx="113">
                  <c:v>0.0202909647779481</c:v>
                </c:pt>
                <c:pt idx="114">
                  <c:v>0.0210566615620214</c:v>
                </c:pt>
                <c:pt idx="115">
                  <c:v>0.0214395099540581</c:v>
                </c:pt>
                <c:pt idx="116">
                  <c:v>0.0215352220520673</c:v>
                </c:pt>
                <c:pt idx="117">
                  <c:v>0.0216309341500764</c:v>
                </c:pt>
                <c:pt idx="118">
                  <c:v>0.0222052067381318</c:v>
                </c:pt>
                <c:pt idx="119">
                  <c:v>0.0223009188361409</c:v>
                </c:pt>
                <c:pt idx="120">
                  <c:v>0.0223009188361409</c:v>
                </c:pt>
                <c:pt idx="121">
                  <c:v>0.0223009188361409</c:v>
                </c:pt>
                <c:pt idx="122">
                  <c:v>0.0223009188361409</c:v>
                </c:pt>
                <c:pt idx="123">
                  <c:v>0.0223009188361409</c:v>
                </c:pt>
                <c:pt idx="124">
                  <c:v>0.0233537519142419</c:v>
                </c:pt>
                <c:pt idx="125">
                  <c:v>0.0233537519142419</c:v>
                </c:pt>
                <c:pt idx="126">
                  <c:v>0.0233537519142419</c:v>
                </c:pt>
                <c:pt idx="127">
                  <c:v>0.0232580398162328</c:v>
                </c:pt>
                <c:pt idx="128">
                  <c:v>0.0237366003062789</c:v>
                </c:pt>
                <c:pt idx="129">
                  <c:v>0.0240237366003064</c:v>
                </c:pt>
                <c:pt idx="130">
                  <c:v>0.0235451761102603</c:v>
                </c:pt>
                <c:pt idx="131">
                  <c:v>0.0237366003062789</c:v>
                </c:pt>
                <c:pt idx="132">
                  <c:v>0.0240237366003064</c:v>
                </c:pt>
                <c:pt idx="133">
                  <c:v>0.0240237366003064</c:v>
                </c:pt>
                <c:pt idx="134">
                  <c:v>0.0240237366003064</c:v>
                </c:pt>
                <c:pt idx="135">
                  <c:v>0.0245980091883615</c:v>
                </c:pt>
                <c:pt idx="136">
                  <c:v>0.0250765696784074</c:v>
                </c:pt>
                <c:pt idx="137">
                  <c:v>0.0254594180704442</c:v>
                </c:pt>
                <c:pt idx="138">
                  <c:v>0.0258422664624809</c:v>
                </c:pt>
                <c:pt idx="139">
                  <c:v>0.0261294027565084</c:v>
                </c:pt>
                <c:pt idx="140">
                  <c:v>0.0261294027565084</c:v>
                </c:pt>
                <c:pt idx="141">
                  <c:v>0.0260336906584993</c:v>
                </c:pt>
                <c:pt idx="142">
                  <c:v>0.0268950995405819</c:v>
                </c:pt>
                <c:pt idx="143">
                  <c:v>0.0269908116385911</c:v>
                </c:pt>
                <c:pt idx="144">
                  <c:v>0.0271822358346094</c:v>
                </c:pt>
                <c:pt idx="145">
                  <c:v>0.0276607963246556</c:v>
                </c:pt>
                <c:pt idx="146">
                  <c:v>0.0278522205206739</c:v>
                </c:pt>
                <c:pt idx="147">
                  <c:v>0.0277565084226647</c:v>
                </c:pt>
                <c:pt idx="148">
                  <c:v>0.0277565084226647</c:v>
                </c:pt>
                <c:pt idx="149">
                  <c:v>0.0282350689127107</c:v>
                </c:pt>
                <c:pt idx="150">
                  <c:v>0.0281393568147015</c:v>
                </c:pt>
                <c:pt idx="151">
                  <c:v>0.0277565084226647</c:v>
                </c:pt>
                <c:pt idx="152">
                  <c:v>0.0276607963246556</c:v>
                </c:pt>
                <c:pt idx="153">
                  <c:v>0.0275650842266464</c:v>
                </c:pt>
                <c:pt idx="154">
                  <c:v>0.0275650842266464</c:v>
                </c:pt>
                <c:pt idx="155">
                  <c:v>0.0275650842266464</c:v>
                </c:pt>
                <c:pt idx="156">
                  <c:v>0.0281393568147015</c:v>
                </c:pt>
                <c:pt idx="157">
                  <c:v>0.0279479326186831</c:v>
                </c:pt>
                <c:pt idx="158">
                  <c:v>0.0279479326186831</c:v>
                </c:pt>
                <c:pt idx="159">
                  <c:v>0.0281393568147015</c:v>
                </c:pt>
                <c:pt idx="160">
                  <c:v>0.028426493108729</c:v>
                </c:pt>
                <c:pt idx="161">
                  <c:v>0.028426493108729</c:v>
                </c:pt>
                <c:pt idx="162">
                  <c:v>0.0283307810107198</c:v>
                </c:pt>
                <c:pt idx="163">
                  <c:v>0.0289050535987749</c:v>
                </c:pt>
                <c:pt idx="164">
                  <c:v>0.0280436447166923</c:v>
                </c:pt>
                <c:pt idx="165">
                  <c:v>0.0277565084226647</c:v>
                </c:pt>
                <c:pt idx="166">
                  <c:v>0.0280436447166923</c:v>
                </c:pt>
                <c:pt idx="167">
                  <c:v>0.0283307810107198</c:v>
                </c:pt>
                <c:pt idx="168">
                  <c:v>0.0283307810107198</c:v>
                </c:pt>
                <c:pt idx="169">
                  <c:v>0.0283307810107198</c:v>
                </c:pt>
                <c:pt idx="170">
                  <c:v>0.0290964777947933</c:v>
                </c:pt>
                <c:pt idx="171">
                  <c:v>0.0291921898928025</c:v>
                </c:pt>
                <c:pt idx="172">
                  <c:v>0.02947932618683</c:v>
                </c:pt>
                <c:pt idx="173">
                  <c:v>0.029862174578867</c:v>
                </c:pt>
                <c:pt idx="174">
                  <c:v>0.0324464012251149</c:v>
                </c:pt>
                <c:pt idx="175">
                  <c:v>0.0324464012251149</c:v>
                </c:pt>
                <c:pt idx="176">
                  <c:v>0.0324464012251149</c:v>
                </c:pt>
                <c:pt idx="177">
                  <c:v>0.0329249617151608</c:v>
                </c:pt>
                <c:pt idx="178">
                  <c:v>0.03302067381317</c:v>
                </c:pt>
                <c:pt idx="179">
                  <c:v>0.0333078101071975</c:v>
                </c:pt>
                <c:pt idx="180">
                  <c:v>0.0335949464012253</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0</Words>
  <Characters>3471</Characters>
  <Lines>24</Lines>
  <Paragraphs>6</Paragraphs>
  <TotalTime>0</TotalTime>
  <ScaleCrop>false</ScaleCrop>
  <LinksUpToDate>false</LinksUpToDate>
  <CharactersWithSpaces>352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46: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2CC57D32B32C4473B8E3FA28ED7310E8</vt:lpwstr>
  </property>
</Properties>
</file>